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7F5B" w14:textId="7943FF27" w:rsidR="00EE490F" w:rsidRPr="00C71803" w:rsidRDefault="00EE490F" w:rsidP="002C2015">
      <w:pPr>
        <w:spacing w:after="0"/>
        <w:jc w:val="right"/>
        <w:rPr>
          <w:rFonts w:cstheme="minorHAnsi"/>
        </w:rPr>
      </w:pPr>
    </w:p>
    <w:p w14:paraId="5BEBB5B3" w14:textId="67A11D92" w:rsidR="00EE490F" w:rsidRPr="00C71803" w:rsidRDefault="00EE490F" w:rsidP="002C2015">
      <w:pPr>
        <w:spacing w:after="0"/>
        <w:jc w:val="right"/>
        <w:rPr>
          <w:rFonts w:cstheme="minorHAnsi"/>
        </w:rPr>
      </w:pPr>
    </w:p>
    <w:p w14:paraId="7CA68697" w14:textId="22E63A6A" w:rsidR="00EE490F" w:rsidRPr="00C71803" w:rsidRDefault="00EE490F" w:rsidP="002C2015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C71803" w:rsidRDefault="006D04A3" w:rsidP="002C2015">
      <w:pPr>
        <w:spacing w:after="0"/>
        <w:jc w:val="right"/>
        <w:rPr>
          <w:rFonts w:cstheme="minorHAnsi"/>
        </w:rPr>
      </w:pPr>
    </w:p>
    <w:p w14:paraId="70861761" w14:textId="05C34B7E" w:rsidR="00EF077D" w:rsidRPr="00C71803" w:rsidRDefault="00EF077D" w:rsidP="002C2015">
      <w:pPr>
        <w:spacing w:after="0"/>
        <w:jc w:val="right"/>
        <w:rPr>
          <w:rFonts w:cstheme="minorHAnsi"/>
        </w:rPr>
      </w:pPr>
    </w:p>
    <w:p w14:paraId="48CF3806" w14:textId="50A52162" w:rsidR="00EF077D" w:rsidRPr="00C71803" w:rsidRDefault="00EF077D" w:rsidP="002C2015">
      <w:pPr>
        <w:spacing w:after="0"/>
        <w:jc w:val="right"/>
        <w:rPr>
          <w:rFonts w:cstheme="minorHAnsi"/>
        </w:rPr>
      </w:pPr>
    </w:p>
    <w:p w14:paraId="69FE9952" w14:textId="4F4CE674" w:rsidR="00EF077D" w:rsidRPr="00C71803" w:rsidRDefault="00EF077D" w:rsidP="002C2015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C71803" w:rsidRDefault="00A05136" w:rsidP="002C2015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C71803" w:rsidRDefault="00A05136" w:rsidP="002C2015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C71803" w:rsidRDefault="007E058D" w:rsidP="002C2015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C71803" w:rsidRDefault="007E058D" w:rsidP="002C2015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C71803" w:rsidRDefault="007E058D" w:rsidP="002C2015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C71803" w:rsidRDefault="00A05136" w:rsidP="002C2015">
      <w:pPr>
        <w:spacing w:after="0"/>
        <w:jc w:val="right"/>
        <w:rPr>
          <w:rFonts w:cstheme="minorHAnsi"/>
          <w:rtl/>
        </w:rPr>
      </w:pPr>
    </w:p>
    <w:tbl>
      <w:tblPr>
        <w:tblStyle w:val="TableGrid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9F14F1" w:rsidRPr="00C71803" w14:paraId="5887FDEB" w14:textId="77777777" w:rsidTr="00CE1B01">
        <w:trPr>
          <w:trHeight w:val="576"/>
          <w:tblCellSpacing w:w="7" w:type="dxa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65AA7CF0" w14:textId="3AEF6881" w:rsidR="009F14F1" w:rsidRPr="00C71803" w:rsidRDefault="00156B63" w:rsidP="002C201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C71803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C71803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9F14F1" w:rsidRPr="00C71803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="009F14F1" w:rsidRPr="00C71803">
              <w:rPr>
                <w:rFonts w:cstheme="minorHAnsi"/>
                <w:color w:val="F59F52"/>
                <w:sz w:val="24"/>
                <w:szCs w:val="24"/>
                <w:rtl/>
              </w:rPr>
              <w:t xml:space="preserve"> </w:t>
            </w:r>
            <w:r w:rsidRPr="00C71803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</w:tc>
      </w:tr>
      <w:tr w:rsidR="009F14F1" w:rsidRPr="00C71803" w14:paraId="4CA7D85F" w14:textId="77777777" w:rsidTr="00CE1B01">
        <w:trPr>
          <w:trHeight w:val="576"/>
          <w:tblCellSpacing w:w="7" w:type="dxa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74250E70" w14:textId="25917A7B" w:rsidR="009F14F1" w:rsidRPr="00C71803" w:rsidRDefault="00156B63" w:rsidP="002C201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C7180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-802613193"/>
                <w:placeholder>
                  <w:docPart w:val="A26F146E24F941A08B9A898A56BFEFD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="00CE1B01" w:rsidRPr="00C71803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CE1B01" w:rsidRPr="00C71803" w14:paraId="1A33D24A" w14:textId="77777777" w:rsidTr="00CE1B01">
        <w:trPr>
          <w:trHeight w:val="576"/>
          <w:tblCellSpacing w:w="7" w:type="dxa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BAB6AFB" w14:textId="44A332F6" w:rsidR="00CE1B01" w:rsidRPr="00C71803" w:rsidRDefault="00CE1B01" w:rsidP="00CE1B01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Review Visit Date</w:t>
            </w: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  <w:t xml:space="preserve">:  </w:t>
            </w: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From</w:t>
            </w:r>
            <w:r w:rsidRPr="00C71803">
              <w:rPr>
                <w:rFonts w:cstheme="minorHAnsi"/>
                <w:color w:val="5279BB"/>
              </w:rPr>
              <w:t xml:space="preserve">: </w:t>
            </w:r>
            <w:r w:rsidRPr="00C71803">
              <w:rPr>
                <w:rFonts w:cstheme="minorHAnsi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cstheme="minorHAnsi"/>
                  <w:color w:val="52B5C2"/>
                </w:rPr>
                <w:id w:val="-1000891180"/>
                <w:placeholder>
                  <w:docPart w:val="B3B3BDFDC2C64316B6A7A8B3BEAA342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Pr="00C71803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  <w:r w:rsidRPr="00C71803">
              <w:rPr>
                <w:rFonts w:cstheme="minorHAnsi"/>
                <w:color w:val="52B5C2"/>
                <w:rtl/>
              </w:rPr>
              <w:t xml:space="preserve"> </w:t>
            </w: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To:</w:t>
            </w: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  <w:t xml:space="preserve"> </w:t>
            </w:r>
            <w:sdt>
              <w:sdtPr>
                <w:rPr>
                  <w:rFonts w:cstheme="minorHAnsi"/>
                  <w:color w:val="52B5C2"/>
                </w:rPr>
                <w:id w:val="-47926402"/>
                <w:placeholder>
                  <w:docPart w:val="6D17D2B4553D4157B9675CE66384BE4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Pr="00C71803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9F06DF" w:rsidRPr="00C71803" w14:paraId="336446DB" w14:textId="77777777" w:rsidTr="00CE1B01">
        <w:trPr>
          <w:trHeight w:val="576"/>
          <w:tblCellSpacing w:w="7" w:type="dxa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1DDC9C48" w14:textId="1F651233" w:rsidR="009F06DF" w:rsidRPr="00C71803" w:rsidRDefault="00282AB3" w:rsidP="002C2015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</w:rPr>
            </w:pP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creditation Start Date:</w:t>
            </w:r>
            <w:r w:rsidRPr="00C7180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-1823807911"/>
                <w:placeholder>
                  <w:docPart w:val="6C1123A3B4CF47FF986C603A46134C3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="00CE1B01" w:rsidRPr="00C71803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="00CE1B01" w:rsidRPr="00C71803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="00CE1B01" w:rsidRPr="00C71803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9F06DF" w:rsidRPr="00C71803" w14:paraId="35B7BF13" w14:textId="77777777" w:rsidTr="00CE1B01">
        <w:trPr>
          <w:trHeight w:val="576"/>
          <w:tblCellSpacing w:w="7" w:type="dxa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36816E90" w14:textId="71AAB139" w:rsidR="00282AB3" w:rsidRPr="00C71803" w:rsidRDefault="00282AB3" w:rsidP="002C20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C7180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Contact information.</w:t>
            </w:r>
          </w:p>
          <w:p w14:paraId="273EE2C3" w14:textId="77777777" w:rsidR="00895A82" w:rsidRPr="00C71803" w:rsidRDefault="00282AB3" w:rsidP="002C2015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C71803">
              <w:rPr>
                <w:rFonts w:cstheme="minorHAnsi"/>
                <w:color w:val="5279BB"/>
                <w:sz w:val="26"/>
                <w:szCs w:val="26"/>
              </w:rPr>
              <w:t>Name</w:t>
            </w:r>
            <w:r w:rsidR="00895A82" w:rsidRPr="00C71803">
              <w:rPr>
                <w:rFonts w:cstheme="minorHAnsi"/>
                <w:color w:val="5279BB"/>
                <w:sz w:val="26"/>
                <w:szCs w:val="26"/>
              </w:rPr>
              <w:t xml:space="preserve">: </w:t>
            </w:r>
            <w:r w:rsidR="00895A82" w:rsidRPr="00C71803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72AB4402" w14:textId="77777777" w:rsidR="00895A82" w:rsidRPr="00C71803" w:rsidRDefault="00895A82" w:rsidP="002C2015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C71803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Pr="00C71803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57375DE7" w14:textId="77777777" w:rsidR="00895A82" w:rsidRPr="00C71803" w:rsidRDefault="00895A82" w:rsidP="00895A8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C71803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Pr="00C71803">
              <w:rPr>
                <w:rFonts w:cstheme="minorHAnsi"/>
                <w:color w:val="52B5C2"/>
                <w:sz w:val="28"/>
                <w:szCs w:val="28"/>
              </w:rPr>
              <w:t>……</w:t>
            </w:r>
          </w:p>
          <w:p w14:paraId="64AC0138" w14:textId="0760B541" w:rsidR="009F06DF" w:rsidRPr="00C71803" w:rsidRDefault="00895A82" w:rsidP="00895A82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C71803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C71803">
              <w:rPr>
                <w:rFonts w:cstheme="minorHAnsi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42D5EF39" w14:textId="0622A150" w:rsidR="006D04A3" w:rsidRPr="00C71803" w:rsidRDefault="006D04A3" w:rsidP="002C2015">
      <w:pPr>
        <w:spacing w:after="0"/>
        <w:rPr>
          <w:rFonts w:cstheme="minorHAnsi"/>
          <w:rtl/>
        </w:rPr>
      </w:pPr>
    </w:p>
    <w:p w14:paraId="799338C6" w14:textId="58A1B941" w:rsidR="009F14F1" w:rsidRPr="00C71803" w:rsidRDefault="009F14F1" w:rsidP="002C2015">
      <w:pPr>
        <w:spacing w:after="0"/>
        <w:jc w:val="right"/>
        <w:rPr>
          <w:rFonts w:cstheme="minorHAnsi"/>
          <w:rtl/>
        </w:rPr>
      </w:pPr>
    </w:p>
    <w:p w14:paraId="3C3A3BD3" w14:textId="063BD21B" w:rsidR="009F14F1" w:rsidRPr="00C71803" w:rsidRDefault="009F14F1" w:rsidP="002C2015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C71803" w:rsidRDefault="009F14F1" w:rsidP="002C2015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C71803" w:rsidRDefault="006D04A3" w:rsidP="002C2015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C71803" w:rsidRDefault="00D04FD2" w:rsidP="002C2015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0" w:name="_Toc119927374"/>
      <w:r w:rsidRPr="00C71803"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bookmarkEnd w:id="0"/>
    <w:p w14:paraId="23638EFC" w14:textId="77777777" w:rsidR="00BB6C8F" w:rsidRPr="00C71803" w:rsidRDefault="00BB6C8F" w:rsidP="006C4E1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:</w:t>
      </w:r>
    </w:p>
    <w:p w14:paraId="76A318AB" w14:textId="77777777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. Condition Statement </w:t>
      </w:r>
      <w:r w:rsidRPr="00C71803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D788D" w:rsidRPr="00C71803" w14:paraId="78A5512C" w14:textId="77777777" w:rsidTr="00AE48AD">
        <w:tc>
          <w:tcPr>
            <w:tcW w:w="9628" w:type="dxa"/>
          </w:tcPr>
          <w:p w14:paraId="69F6466A" w14:textId="77777777" w:rsidR="001D788D" w:rsidRPr="00C71803" w:rsidRDefault="001D788D" w:rsidP="00C71803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  <w:p w14:paraId="27F838BC" w14:textId="77777777" w:rsidR="001D788D" w:rsidRPr="00C71803" w:rsidRDefault="001D788D" w:rsidP="00C71803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</w:tc>
      </w:tr>
    </w:tbl>
    <w:p w14:paraId="0BB2BE59" w14:textId="77777777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633D1726" w14:textId="37EC1B5C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B. Actions taken to fulfill the </w:t>
      </w:r>
      <w:r w:rsidR="00CC1858"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Condition</w:t>
      </w: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p w14:paraId="39ADFD33" w14:textId="51E3F746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C71803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</w:t>
      </w:r>
      <w:r w:rsidR="00CC1858" w:rsidRPr="00C71803">
        <w:rPr>
          <w:rFonts w:cstheme="minorHAnsi"/>
          <w:color w:val="000000" w:themeColor="text1"/>
          <w:sz w:val="20"/>
          <w:szCs w:val="20"/>
          <w:lang w:bidi="ar-YE"/>
        </w:rPr>
        <w:t>Condition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. Report the most important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</w:t>
      </w:r>
      <w:r w:rsidR="00CC1858" w:rsidRPr="00C71803">
        <w:rPr>
          <w:rFonts w:cstheme="minorHAnsi"/>
          <w:color w:val="000000" w:themeColor="text1"/>
          <w:sz w:val="20"/>
          <w:szCs w:val="20"/>
          <w:lang w:bidi="ar-YE"/>
        </w:rPr>
        <w:t>Condition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>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1D788D" w:rsidRPr="00C71803" w14:paraId="1957388D" w14:textId="77777777" w:rsidTr="00C7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62D752AF" w14:textId="40885051" w:rsidR="001D788D" w:rsidRPr="00C71803" w:rsidRDefault="001D788D" w:rsidP="00C71803">
            <w:pPr>
              <w:autoSpaceDE w:val="0"/>
              <w:autoSpaceDN w:val="0"/>
              <w:adjustRightInd w:val="0"/>
              <w:jc w:val="center"/>
              <w:textAlignment w:val="center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bookmarkStart w:id="1" w:name="_Hlk150927042"/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No</w:t>
            </w:r>
          </w:p>
        </w:tc>
        <w:tc>
          <w:tcPr>
            <w:tcW w:w="5526" w:type="dxa"/>
            <w:vAlign w:val="center"/>
          </w:tcPr>
          <w:p w14:paraId="798BF683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Procedures and Actions</w:t>
            </w:r>
          </w:p>
        </w:tc>
        <w:tc>
          <w:tcPr>
            <w:tcW w:w="3539" w:type="dxa"/>
            <w:vAlign w:val="center"/>
          </w:tcPr>
          <w:p w14:paraId="097CF1DC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Evidence</w:t>
            </w:r>
          </w:p>
        </w:tc>
      </w:tr>
      <w:tr w:rsidR="001D788D" w:rsidRPr="00C71803" w14:paraId="453C12B6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42213278" w14:textId="77777777" w:rsidR="001D788D" w:rsidRPr="00C71803" w:rsidRDefault="001D788D" w:rsidP="00C71803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E99F6BF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39BA5FF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1D788D" w:rsidRPr="00C71803" w14:paraId="1BAB182C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2CA69940" w14:textId="77777777" w:rsidR="001D788D" w:rsidRPr="00C71803" w:rsidRDefault="001D788D" w:rsidP="00C71803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</w:tcPr>
          <w:p w14:paraId="0E51EA85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</w:tcPr>
          <w:p w14:paraId="779EA19E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1D788D" w:rsidRPr="00C71803" w14:paraId="4A3367DB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DCB0782" w14:textId="77777777" w:rsidR="001D788D" w:rsidRPr="00C71803" w:rsidRDefault="001D788D" w:rsidP="00914AAC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40EBD08E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31ACB89F" w14:textId="77777777" w:rsidR="001D788D" w:rsidRPr="00C71803" w:rsidRDefault="001D788D" w:rsidP="00C71803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bookmarkEnd w:id="1"/>
    </w:tbl>
    <w:p w14:paraId="312409F6" w14:textId="77777777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4E9EEE32" w14:textId="76053EC0" w:rsidR="001D788D" w:rsidRPr="00C71803" w:rsidRDefault="001D788D" w:rsidP="006C4E1F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C71803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</w:t>
      </w:r>
      <w:r w:rsidR="00CC1858" w:rsidRPr="00C71803">
        <w:rPr>
          <w:rFonts w:cstheme="minorHAnsi"/>
          <w:b/>
          <w:bCs/>
          <w:color w:val="52B5C2"/>
          <w:sz w:val="28"/>
          <w:szCs w:val="28"/>
          <w:lang w:val="en-GB" w:bidi="ar-YE"/>
        </w:rPr>
        <w:t>Condition</w:t>
      </w:r>
      <w:r w:rsidRPr="00C71803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4224C71C" w14:textId="77777777" w:rsidR="001D788D" w:rsidRPr="00C71803" w:rsidRDefault="001D788D" w:rsidP="006C4E1F">
      <w:pPr>
        <w:rPr>
          <w:rFonts w:eastAsia="Calibri" w:cstheme="minorHAnsi"/>
        </w:rPr>
      </w:pPr>
      <w:r w:rsidRPr="00C71803">
        <w:rPr>
          <w:rFonts w:eastAsia="Calibri" w:cstheme="minorHAnsi"/>
        </w:rPr>
        <w:t xml:space="preserve">Report in concise statements the accomplishments that reflect the actions taken above. </w:t>
      </w:r>
    </w:p>
    <w:p w14:paraId="17F759F0" w14:textId="77777777" w:rsidR="001D788D" w:rsidRPr="00C71803" w:rsidRDefault="001D788D" w:rsidP="006C4E1F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bookmarkStart w:id="2" w:name="_Hlk150839649"/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bookmarkEnd w:id="2"/>
    <w:p w14:paraId="0741FAB9" w14:textId="77777777" w:rsidR="001D788D" w:rsidRPr="00C71803" w:rsidRDefault="001D788D" w:rsidP="006C4E1F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093C36F8" w14:textId="77777777" w:rsidR="001D788D" w:rsidRPr="00C71803" w:rsidRDefault="001D788D" w:rsidP="006C4E1F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66157E91" w14:textId="77777777" w:rsidR="001D788D" w:rsidRPr="00C71803" w:rsidRDefault="001D788D" w:rsidP="006C4E1F">
      <w:pPr>
        <w:pStyle w:val="ListParagraph"/>
        <w:numPr>
          <w:ilvl w:val="0"/>
          <w:numId w:val="35"/>
        </w:numPr>
        <w:spacing w:after="0"/>
        <w:rPr>
          <w:rFonts w:cstheme="minorHAnsi"/>
          <w:sz w:val="28"/>
          <w:szCs w:val="28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12F22C79" w14:textId="77777777" w:rsidR="00EA4124" w:rsidRPr="00C71803" w:rsidRDefault="00EA4124" w:rsidP="006C4E1F">
      <w:pPr>
        <w:spacing w:after="0"/>
        <w:rPr>
          <w:rFonts w:cstheme="minorHAnsi"/>
          <w:sz w:val="28"/>
          <w:szCs w:val="28"/>
          <w:lang w:bidi="ar-YE"/>
        </w:rPr>
      </w:pPr>
    </w:p>
    <w:p w14:paraId="47FE06FA" w14:textId="5BCB3BB0" w:rsidR="00EA4124" w:rsidRPr="00C71803" w:rsidRDefault="002312FC" w:rsidP="006C4E1F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color w:val="261E47" w:themeColor="accent1" w:themeShade="80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 xml:space="preserve">D. </w:t>
      </w:r>
      <w:r w:rsidR="00DB25C4"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 xml:space="preserve">NCAAA </w:t>
      </w: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Evaluation of the action taken:</w:t>
      </w:r>
    </w:p>
    <w:p w14:paraId="2381A7F2" w14:textId="77777777" w:rsidR="004955B5" w:rsidRPr="00984226" w:rsidRDefault="004955B5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55F91BC1" w14:textId="77777777" w:rsidR="006C4E1F" w:rsidRPr="00984226" w:rsidRDefault="006C4E1F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6F9B7B44" w14:textId="2B8105C4" w:rsidR="00EA4124" w:rsidRPr="00C71803" w:rsidRDefault="004955B5" w:rsidP="006C4E1F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E. NCAAA Recommendation/</w:t>
      </w:r>
      <w:r w:rsidR="00DB25C4"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Decision:</w:t>
      </w:r>
    </w:p>
    <w:p w14:paraId="51D0D85E" w14:textId="77777777" w:rsidR="00002A45" w:rsidRPr="00984226" w:rsidRDefault="00000000" w:rsidP="006C4E1F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33813D" w:themeColor="accent6" w:themeShade="BF"/>
            <w:sz w:val="26"/>
            <w:szCs w:val="26"/>
          </w:rPr>
          <w:id w:val="-1480000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2A45" w:rsidRPr="00984226">
            <w:rPr>
              <w:rFonts w:ascii="Segoe UI Symbol" w:eastAsia="MS Gothic" w:hAnsi="Segoe UI Symbol" w:cs="Segoe UI Symbol"/>
              <w:b/>
              <w:bCs/>
              <w:color w:val="33813D" w:themeColor="accent6" w:themeShade="BF"/>
              <w:sz w:val="26"/>
              <w:szCs w:val="26"/>
            </w:rPr>
            <w:t>☐</w:t>
          </w:r>
        </w:sdtContent>
      </w:sdt>
      <w:r w:rsidR="00002A45" w:rsidRPr="00984226">
        <w:rPr>
          <w:rFonts w:cstheme="minorHAnsi"/>
          <w:b/>
          <w:bCs/>
          <w:color w:val="33813D" w:themeColor="accent6" w:themeShade="BF"/>
          <w:sz w:val="26"/>
          <w:szCs w:val="26"/>
        </w:rPr>
        <w:t xml:space="preserve"> Condition Resolved</w:t>
      </w:r>
    </w:p>
    <w:p w14:paraId="61D4C9DC" w14:textId="7580307B" w:rsidR="00DB25C4" w:rsidRPr="00984226" w:rsidRDefault="00000000" w:rsidP="006C4E1F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C00000"/>
            <w:sz w:val="26"/>
            <w:szCs w:val="26"/>
          </w:rPr>
          <w:id w:val="-179582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2A45" w:rsidRPr="00984226">
            <w:rPr>
              <w:rFonts w:ascii="Segoe UI Symbol" w:eastAsia="MS Gothic" w:hAnsi="Segoe UI Symbol" w:cs="Segoe UI Symbol"/>
              <w:b/>
              <w:bCs/>
              <w:color w:val="C00000"/>
              <w:sz w:val="26"/>
              <w:szCs w:val="26"/>
            </w:rPr>
            <w:t>☐</w:t>
          </w:r>
        </w:sdtContent>
      </w:sdt>
      <w:r w:rsidR="00002A45" w:rsidRPr="00984226">
        <w:rPr>
          <w:rFonts w:cstheme="minorHAnsi"/>
          <w:b/>
          <w:bCs/>
          <w:color w:val="C00000"/>
          <w:sz w:val="26"/>
          <w:szCs w:val="26"/>
        </w:rPr>
        <w:t xml:space="preserve"> Condition not Resolved</w:t>
      </w:r>
    </w:p>
    <w:p w14:paraId="147A0786" w14:textId="2E4F24A8" w:rsidR="006C4E1F" w:rsidRPr="00C71803" w:rsidRDefault="006C4E1F">
      <w:pPr>
        <w:rPr>
          <w:rFonts w:cstheme="minorHAnsi"/>
          <w:sz w:val="28"/>
          <w:szCs w:val="28"/>
          <w:lang w:val="en-GB" w:bidi="ar-YE"/>
        </w:rPr>
      </w:pPr>
      <w:r w:rsidRPr="00C71803">
        <w:rPr>
          <w:rFonts w:cstheme="minorHAnsi"/>
          <w:sz w:val="28"/>
          <w:szCs w:val="28"/>
          <w:lang w:val="en-GB" w:bidi="ar-YE"/>
        </w:rPr>
        <w:br w:type="page"/>
      </w:r>
    </w:p>
    <w:p w14:paraId="797EBD07" w14:textId="388083BD" w:rsidR="006C4E1F" w:rsidRPr="00C71803" w:rsidRDefault="006C4E1F" w:rsidP="006C4E1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2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nd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:</w:t>
      </w:r>
    </w:p>
    <w:p w14:paraId="0175DD39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. Condition Statement </w:t>
      </w:r>
      <w:r w:rsidRPr="00C71803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984226" w:rsidRPr="00C71803" w14:paraId="4C3A4EC4" w14:textId="77777777" w:rsidTr="00DF01E8">
        <w:tc>
          <w:tcPr>
            <w:tcW w:w="9628" w:type="dxa"/>
          </w:tcPr>
          <w:p w14:paraId="21B4719B" w14:textId="77777777" w:rsidR="00984226" w:rsidRPr="00C71803" w:rsidRDefault="00984226" w:rsidP="00DF01E8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  <w:p w14:paraId="22770CFF" w14:textId="77777777" w:rsidR="00984226" w:rsidRPr="00C71803" w:rsidRDefault="00984226" w:rsidP="00DF01E8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</w:tc>
      </w:tr>
    </w:tbl>
    <w:p w14:paraId="73EC9944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6C0C8FA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B. Actions taken to fulfill the Condition.</w:t>
      </w:r>
    </w:p>
    <w:p w14:paraId="3CEB01A7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C71803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984226" w:rsidRPr="00C71803" w14:paraId="433A43F3" w14:textId="77777777" w:rsidTr="00DF01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1EAB2D8D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No</w:t>
            </w:r>
          </w:p>
        </w:tc>
        <w:tc>
          <w:tcPr>
            <w:tcW w:w="5526" w:type="dxa"/>
            <w:vAlign w:val="center"/>
          </w:tcPr>
          <w:p w14:paraId="27FF3172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Procedures and Actions</w:t>
            </w:r>
          </w:p>
        </w:tc>
        <w:tc>
          <w:tcPr>
            <w:tcW w:w="3539" w:type="dxa"/>
            <w:vAlign w:val="center"/>
          </w:tcPr>
          <w:p w14:paraId="0418B73D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Evidence</w:t>
            </w:r>
          </w:p>
        </w:tc>
      </w:tr>
      <w:tr w:rsidR="00984226" w:rsidRPr="00C71803" w14:paraId="54EC7673" w14:textId="77777777" w:rsidTr="00DF0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2D4DA23C" w14:textId="77777777" w:rsidR="00984226" w:rsidRPr="00C71803" w:rsidRDefault="00984226" w:rsidP="00984226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1655B34A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0CBC90A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984226" w:rsidRPr="00C71803" w14:paraId="3F49A4C4" w14:textId="77777777" w:rsidTr="00DF0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E88F053" w14:textId="77777777" w:rsidR="00984226" w:rsidRPr="00C71803" w:rsidRDefault="00984226" w:rsidP="00984226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</w:tcPr>
          <w:p w14:paraId="36784BC3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</w:tcPr>
          <w:p w14:paraId="3FFF46BD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984226" w:rsidRPr="00C71803" w14:paraId="04A832C1" w14:textId="77777777" w:rsidTr="00DF0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742C075" w14:textId="77777777" w:rsidR="00984226" w:rsidRPr="00C71803" w:rsidRDefault="00984226" w:rsidP="00914AAC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26DE0666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2EA82BE1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</w:tbl>
    <w:p w14:paraId="43AFCBB0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4A25F3E8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C71803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, supported with evidence:</w:t>
      </w:r>
    </w:p>
    <w:p w14:paraId="2D0AE45F" w14:textId="77777777" w:rsidR="00984226" w:rsidRPr="00C71803" w:rsidRDefault="00984226" w:rsidP="00984226">
      <w:pPr>
        <w:rPr>
          <w:rFonts w:eastAsia="Calibri" w:cstheme="minorHAnsi"/>
        </w:rPr>
      </w:pPr>
      <w:r w:rsidRPr="00C71803">
        <w:rPr>
          <w:rFonts w:eastAsia="Calibri" w:cstheme="minorHAnsi"/>
        </w:rPr>
        <w:t xml:space="preserve">Report in concise statements the accomplishments that reflect the actions taken above. </w:t>
      </w:r>
    </w:p>
    <w:p w14:paraId="15E7E93B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7CEB324E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65F5CB2D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21806C78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8"/>
          <w:szCs w:val="28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56CDF961" w14:textId="77777777" w:rsidR="00984226" w:rsidRPr="00C71803" w:rsidRDefault="00984226" w:rsidP="00984226">
      <w:pPr>
        <w:spacing w:after="0"/>
        <w:rPr>
          <w:rFonts w:cstheme="minorHAnsi"/>
          <w:sz w:val="28"/>
          <w:szCs w:val="28"/>
          <w:lang w:bidi="ar-YE"/>
        </w:rPr>
      </w:pPr>
    </w:p>
    <w:p w14:paraId="36E4EA83" w14:textId="77777777" w:rsidR="00984226" w:rsidRPr="00C71803" w:rsidRDefault="00984226" w:rsidP="00984226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color w:val="261E47" w:themeColor="accent1" w:themeShade="80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D. NCAAA Evaluation of the action taken:</w:t>
      </w:r>
    </w:p>
    <w:p w14:paraId="07056921" w14:textId="77777777" w:rsidR="00984226" w:rsidRPr="00984226" w:rsidRDefault="00984226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759EB9AD" w14:textId="77777777" w:rsidR="00984226" w:rsidRPr="00984226" w:rsidRDefault="00984226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654625DF" w14:textId="77777777" w:rsidR="00984226" w:rsidRPr="00C71803" w:rsidRDefault="00984226" w:rsidP="00984226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E. NCAAA Recommendation/Decision:</w:t>
      </w:r>
    </w:p>
    <w:p w14:paraId="4F27B7F3" w14:textId="77777777" w:rsidR="00984226" w:rsidRPr="00984226" w:rsidRDefault="00984226" w:rsidP="00984226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33813D" w:themeColor="accent6" w:themeShade="BF"/>
            <w:sz w:val="26"/>
            <w:szCs w:val="26"/>
          </w:rPr>
          <w:id w:val="2092812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4226">
            <w:rPr>
              <w:rFonts w:ascii="Segoe UI Symbol" w:eastAsia="MS Gothic" w:hAnsi="Segoe UI Symbol" w:cs="Segoe UI Symbol"/>
              <w:b/>
              <w:bCs/>
              <w:color w:val="33813D" w:themeColor="accent6" w:themeShade="BF"/>
              <w:sz w:val="26"/>
              <w:szCs w:val="26"/>
            </w:rPr>
            <w:t>☐</w:t>
          </w:r>
        </w:sdtContent>
      </w:sdt>
      <w:r w:rsidRPr="00984226">
        <w:rPr>
          <w:rFonts w:cstheme="minorHAnsi"/>
          <w:b/>
          <w:bCs/>
          <w:color w:val="33813D" w:themeColor="accent6" w:themeShade="BF"/>
          <w:sz w:val="26"/>
          <w:szCs w:val="26"/>
        </w:rPr>
        <w:t xml:space="preserve"> Condition Resolved</w:t>
      </w:r>
    </w:p>
    <w:p w14:paraId="41C8BA3F" w14:textId="77777777" w:rsidR="00984226" w:rsidRPr="00984226" w:rsidRDefault="00984226" w:rsidP="00984226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C00000"/>
            <w:sz w:val="26"/>
            <w:szCs w:val="26"/>
          </w:rPr>
          <w:id w:val="1963916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4226">
            <w:rPr>
              <w:rFonts w:ascii="Segoe UI Symbol" w:eastAsia="MS Gothic" w:hAnsi="Segoe UI Symbol" w:cs="Segoe UI Symbol"/>
              <w:b/>
              <w:bCs/>
              <w:color w:val="C00000"/>
              <w:sz w:val="26"/>
              <w:szCs w:val="26"/>
            </w:rPr>
            <w:t>☐</w:t>
          </w:r>
        </w:sdtContent>
      </w:sdt>
      <w:r w:rsidRPr="00984226">
        <w:rPr>
          <w:rFonts w:cstheme="minorHAnsi"/>
          <w:b/>
          <w:bCs/>
          <w:color w:val="C00000"/>
          <w:sz w:val="26"/>
          <w:szCs w:val="26"/>
        </w:rPr>
        <w:t xml:space="preserve"> Condition not Resolved</w:t>
      </w:r>
    </w:p>
    <w:p w14:paraId="4C9DDBFA" w14:textId="77777777" w:rsidR="00984226" w:rsidRPr="00C71803" w:rsidRDefault="00984226" w:rsidP="00984226">
      <w:pPr>
        <w:rPr>
          <w:rFonts w:cstheme="minorHAnsi"/>
          <w:sz w:val="28"/>
          <w:szCs w:val="28"/>
          <w:lang w:val="en-GB" w:bidi="ar-YE"/>
        </w:rPr>
      </w:pPr>
      <w:r w:rsidRPr="00C71803">
        <w:rPr>
          <w:rFonts w:cstheme="minorHAnsi"/>
          <w:sz w:val="28"/>
          <w:szCs w:val="28"/>
          <w:lang w:val="en-GB" w:bidi="ar-YE"/>
        </w:rPr>
        <w:br w:type="page"/>
      </w:r>
    </w:p>
    <w:p w14:paraId="4AEA80D1" w14:textId="1AA28DF1" w:rsidR="006C4E1F" w:rsidRPr="00C71803" w:rsidRDefault="006C4E1F" w:rsidP="006C4E1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3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rd</w:t>
      </w:r>
      <w:r w:rsidRPr="00C71803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:</w:t>
      </w:r>
    </w:p>
    <w:p w14:paraId="6F9B5AE6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. Condition Statement </w:t>
      </w:r>
      <w:r w:rsidRPr="00C71803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984226" w:rsidRPr="00C71803" w14:paraId="6A699550" w14:textId="77777777" w:rsidTr="00DF01E8">
        <w:tc>
          <w:tcPr>
            <w:tcW w:w="9628" w:type="dxa"/>
          </w:tcPr>
          <w:p w14:paraId="35FB2629" w14:textId="77777777" w:rsidR="00984226" w:rsidRPr="00C71803" w:rsidRDefault="00984226" w:rsidP="00DF01E8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  <w:p w14:paraId="7EF3CF6D" w14:textId="77777777" w:rsidR="00984226" w:rsidRPr="00C71803" w:rsidRDefault="00984226" w:rsidP="00DF01E8">
            <w:pPr>
              <w:spacing w:line="276" w:lineRule="auto"/>
              <w:ind w:right="45"/>
              <w:jc w:val="mediumKashida"/>
              <w:rPr>
                <w:rFonts w:cstheme="minorHAnsi"/>
                <w:color w:val="0009CC" w:themeColor="accent3" w:themeShade="80"/>
                <w:sz w:val="24"/>
                <w:szCs w:val="24"/>
                <w:rtl/>
                <w:lang w:bidi="ar-EG"/>
              </w:rPr>
            </w:pPr>
          </w:p>
        </w:tc>
      </w:tr>
    </w:tbl>
    <w:p w14:paraId="6F91FCB2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4E982250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B. Actions taken to fulfill the Condition.</w:t>
      </w:r>
    </w:p>
    <w:p w14:paraId="3D693566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C71803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C71803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C71803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984226" w:rsidRPr="00C71803" w14:paraId="5BF4A66D" w14:textId="77777777" w:rsidTr="00DF01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083257D6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No</w:t>
            </w:r>
          </w:p>
        </w:tc>
        <w:tc>
          <w:tcPr>
            <w:tcW w:w="5526" w:type="dxa"/>
            <w:vAlign w:val="center"/>
          </w:tcPr>
          <w:p w14:paraId="0E604EB0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Procedures and Actions</w:t>
            </w:r>
          </w:p>
        </w:tc>
        <w:tc>
          <w:tcPr>
            <w:tcW w:w="3539" w:type="dxa"/>
            <w:vAlign w:val="center"/>
          </w:tcPr>
          <w:p w14:paraId="1FB77448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sz w:val="24"/>
                <w:szCs w:val="24"/>
                <w:lang w:bidi="ar-YE"/>
              </w:rPr>
              <w:t>Evidence</w:t>
            </w:r>
          </w:p>
        </w:tc>
      </w:tr>
      <w:tr w:rsidR="00984226" w:rsidRPr="00C71803" w14:paraId="7D8A4991" w14:textId="77777777" w:rsidTr="00DF0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3A18D3F" w14:textId="77777777" w:rsidR="00984226" w:rsidRPr="00C71803" w:rsidRDefault="00984226" w:rsidP="00984226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77B48812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63D500BD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984226" w:rsidRPr="00C71803" w14:paraId="6E5D6226" w14:textId="77777777" w:rsidTr="00DF0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3D3549FE" w14:textId="77777777" w:rsidR="00984226" w:rsidRPr="00C71803" w:rsidRDefault="00984226" w:rsidP="00984226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5526" w:type="dxa"/>
          </w:tcPr>
          <w:p w14:paraId="40647B1A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</w:tcPr>
          <w:p w14:paraId="69D36883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  <w:tr w:rsidR="00984226" w:rsidRPr="00C71803" w14:paraId="52F28ACA" w14:textId="77777777" w:rsidTr="00DF0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F8B2F9D" w14:textId="77777777" w:rsidR="00984226" w:rsidRPr="00C71803" w:rsidRDefault="00984226" w:rsidP="00914AAC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lowKashida"/>
              <w:textAlignment w:val="center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  <w:r w:rsidRPr="00C71803"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69AE4B69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5E8FEFE2" w14:textId="77777777" w:rsidR="00984226" w:rsidRPr="00C71803" w:rsidRDefault="00984226" w:rsidP="00DF01E8">
            <w:pPr>
              <w:autoSpaceDE w:val="0"/>
              <w:autoSpaceDN w:val="0"/>
              <w:adjustRightInd w:val="0"/>
              <w:jc w:val="lowKashida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4"/>
                <w:szCs w:val="24"/>
                <w:lang w:bidi="ar-YE"/>
              </w:rPr>
            </w:pPr>
          </w:p>
        </w:tc>
      </w:tr>
    </w:tbl>
    <w:p w14:paraId="3DC3517B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0919BD52" w14:textId="77777777" w:rsidR="00984226" w:rsidRPr="00C71803" w:rsidRDefault="00984226" w:rsidP="00984226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C71803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, supported with evidence:</w:t>
      </w:r>
    </w:p>
    <w:p w14:paraId="3B8099E7" w14:textId="77777777" w:rsidR="00984226" w:rsidRPr="00C71803" w:rsidRDefault="00984226" w:rsidP="00984226">
      <w:pPr>
        <w:rPr>
          <w:rFonts w:eastAsia="Calibri" w:cstheme="minorHAnsi"/>
        </w:rPr>
      </w:pPr>
      <w:r w:rsidRPr="00C71803">
        <w:rPr>
          <w:rFonts w:eastAsia="Calibri" w:cstheme="minorHAnsi"/>
        </w:rPr>
        <w:t xml:space="preserve">Report in concise statements the accomplishments that reflect the actions taken above. </w:t>
      </w:r>
    </w:p>
    <w:p w14:paraId="4F9D05B7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55F10C4E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1B71E979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4"/>
          <w:szCs w:val="24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7C169853" w14:textId="77777777" w:rsidR="00984226" w:rsidRPr="00C71803" w:rsidRDefault="00984226" w:rsidP="00984226">
      <w:pPr>
        <w:pStyle w:val="ListParagraph"/>
        <w:numPr>
          <w:ilvl w:val="0"/>
          <w:numId w:val="35"/>
        </w:numPr>
        <w:spacing w:after="0"/>
        <w:rPr>
          <w:rFonts w:cstheme="minorHAnsi"/>
          <w:sz w:val="28"/>
          <w:szCs w:val="28"/>
          <w:lang w:bidi="ar-YE"/>
        </w:rPr>
      </w:pPr>
      <w:r w:rsidRPr="00C71803">
        <w:rPr>
          <w:rFonts w:cstheme="minorHAnsi"/>
          <w:sz w:val="24"/>
          <w:szCs w:val="24"/>
          <w:lang w:bidi="ar-YE"/>
        </w:rPr>
        <w:t>………………………………………</w:t>
      </w:r>
    </w:p>
    <w:p w14:paraId="09DEB266" w14:textId="77777777" w:rsidR="00984226" w:rsidRPr="00C71803" w:rsidRDefault="00984226" w:rsidP="00984226">
      <w:pPr>
        <w:spacing w:after="0"/>
        <w:rPr>
          <w:rFonts w:cstheme="minorHAnsi"/>
          <w:sz w:val="28"/>
          <w:szCs w:val="28"/>
          <w:lang w:bidi="ar-YE"/>
        </w:rPr>
      </w:pPr>
    </w:p>
    <w:p w14:paraId="3F6EAB7A" w14:textId="77777777" w:rsidR="00984226" w:rsidRPr="00C71803" w:rsidRDefault="00984226" w:rsidP="00984226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color w:val="261E47" w:themeColor="accent1" w:themeShade="80"/>
          <w:sz w:val="28"/>
          <w:szCs w:val="28"/>
          <w:lang w:val="en-GB"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D. NCAAA Evaluation of the action taken:</w:t>
      </w:r>
    </w:p>
    <w:p w14:paraId="13B5388C" w14:textId="77777777" w:rsidR="00984226" w:rsidRPr="00984226" w:rsidRDefault="00984226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2A470271" w14:textId="77777777" w:rsidR="00984226" w:rsidRPr="00984226" w:rsidRDefault="00984226" w:rsidP="0098422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b/>
          <w:bCs/>
          <w:color w:val="52B5C2"/>
          <w:sz w:val="24"/>
          <w:szCs w:val="24"/>
          <w:lang w:bidi="ar-YE"/>
        </w:rPr>
      </w:pPr>
    </w:p>
    <w:p w14:paraId="013569A5" w14:textId="77777777" w:rsidR="00984226" w:rsidRPr="00C71803" w:rsidRDefault="00984226" w:rsidP="00984226">
      <w:pPr>
        <w:shd w:val="clear" w:color="auto" w:fill="D8D4EC" w:themeFill="accent1" w:themeFillTint="33"/>
        <w:autoSpaceDE w:val="0"/>
        <w:autoSpaceDN w:val="0"/>
        <w:adjustRightInd w:val="0"/>
        <w:spacing w:after="0" w:line="288" w:lineRule="auto"/>
        <w:ind w:hanging="284"/>
        <w:jc w:val="both"/>
        <w:textAlignment w:val="center"/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</w:pPr>
      <w:r w:rsidRPr="00C71803">
        <w:rPr>
          <w:rFonts w:cstheme="minorHAnsi"/>
          <w:b/>
          <w:bCs/>
          <w:color w:val="261E47" w:themeColor="accent1" w:themeShade="80"/>
          <w:sz w:val="28"/>
          <w:szCs w:val="28"/>
          <w:lang w:bidi="ar-YE"/>
        </w:rPr>
        <w:t>E. NCAAA Recommendation/Decision:</w:t>
      </w:r>
    </w:p>
    <w:p w14:paraId="79228214" w14:textId="77777777" w:rsidR="00984226" w:rsidRPr="00984226" w:rsidRDefault="00984226" w:rsidP="00984226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33813D" w:themeColor="accent6" w:themeShade="BF"/>
            <w:sz w:val="26"/>
            <w:szCs w:val="26"/>
          </w:rPr>
          <w:id w:val="565072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4226">
            <w:rPr>
              <w:rFonts w:ascii="Segoe UI Symbol" w:eastAsia="MS Gothic" w:hAnsi="Segoe UI Symbol" w:cs="Segoe UI Symbol"/>
              <w:b/>
              <w:bCs/>
              <w:color w:val="33813D" w:themeColor="accent6" w:themeShade="BF"/>
              <w:sz w:val="26"/>
              <w:szCs w:val="26"/>
            </w:rPr>
            <w:t>☐</w:t>
          </w:r>
        </w:sdtContent>
      </w:sdt>
      <w:r w:rsidRPr="00984226">
        <w:rPr>
          <w:rFonts w:cstheme="minorHAnsi"/>
          <w:b/>
          <w:bCs/>
          <w:color w:val="33813D" w:themeColor="accent6" w:themeShade="BF"/>
          <w:sz w:val="26"/>
          <w:szCs w:val="26"/>
        </w:rPr>
        <w:t xml:space="preserve"> Condition Resolved</w:t>
      </w:r>
    </w:p>
    <w:p w14:paraId="3BE540BD" w14:textId="77777777" w:rsidR="00984226" w:rsidRPr="00984226" w:rsidRDefault="00984226" w:rsidP="00984226">
      <w:pPr>
        <w:spacing w:after="0" w:line="240" w:lineRule="auto"/>
        <w:ind w:left="284" w:hanging="239"/>
        <w:rPr>
          <w:rFonts w:cstheme="minorHAnsi"/>
          <w:b/>
          <w:bCs/>
          <w:color w:val="33813D" w:themeColor="accent6" w:themeShade="BF"/>
          <w:sz w:val="26"/>
          <w:szCs w:val="26"/>
        </w:rPr>
      </w:pPr>
      <w:sdt>
        <w:sdtPr>
          <w:rPr>
            <w:rFonts w:cstheme="minorHAnsi"/>
            <w:b/>
            <w:bCs/>
            <w:color w:val="C00000"/>
            <w:sz w:val="26"/>
            <w:szCs w:val="26"/>
          </w:rPr>
          <w:id w:val="141550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4226">
            <w:rPr>
              <w:rFonts w:ascii="Segoe UI Symbol" w:eastAsia="MS Gothic" w:hAnsi="Segoe UI Symbol" w:cs="Segoe UI Symbol"/>
              <w:b/>
              <w:bCs/>
              <w:color w:val="C00000"/>
              <w:sz w:val="26"/>
              <w:szCs w:val="26"/>
            </w:rPr>
            <w:t>☐</w:t>
          </w:r>
        </w:sdtContent>
      </w:sdt>
      <w:r w:rsidRPr="00984226">
        <w:rPr>
          <w:rFonts w:cstheme="minorHAnsi"/>
          <w:b/>
          <w:bCs/>
          <w:color w:val="C00000"/>
          <w:sz w:val="26"/>
          <w:szCs w:val="26"/>
        </w:rPr>
        <w:t xml:space="preserve"> Condition not Resolved</w:t>
      </w:r>
    </w:p>
    <w:p w14:paraId="293D9487" w14:textId="19D731DA" w:rsidR="00BB6C8F" w:rsidRPr="00984226" w:rsidRDefault="00BB6C8F" w:rsidP="00984226">
      <w:pPr>
        <w:rPr>
          <w:rFonts w:cstheme="minorHAnsi"/>
          <w:sz w:val="28"/>
          <w:szCs w:val="28"/>
          <w:rtl/>
          <w:lang w:val="en-GB" w:bidi="ar-YE"/>
        </w:rPr>
      </w:pPr>
    </w:p>
    <w:sectPr w:rsidR="00BB6C8F" w:rsidRPr="00984226" w:rsidSect="004C4A0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FA2E4" w14:textId="77777777" w:rsidR="00DF4923" w:rsidRDefault="00DF4923" w:rsidP="00EE490F">
      <w:pPr>
        <w:spacing w:after="0" w:line="240" w:lineRule="auto"/>
      </w:pPr>
      <w:r>
        <w:separator/>
      </w:r>
    </w:p>
  </w:endnote>
  <w:endnote w:type="continuationSeparator" w:id="0">
    <w:p w14:paraId="3CF00C6A" w14:textId="77777777" w:rsidR="00DF4923" w:rsidRDefault="00DF492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5354B0CA" w:rsidR="00593634" w:rsidRDefault="00593634">
        <w:pPr>
          <w:pStyle w:val="Footer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C185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9B329" w14:textId="77777777" w:rsidR="00DF4923" w:rsidRDefault="00DF4923" w:rsidP="00EE490F">
      <w:pPr>
        <w:spacing w:after="0" w:line="240" w:lineRule="auto"/>
      </w:pPr>
      <w:r>
        <w:separator/>
      </w:r>
    </w:p>
  </w:footnote>
  <w:footnote w:type="continuationSeparator" w:id="0">
    <w:p w14:paraId="7ED2E0B9" w14:textId="77777777" w:rsidR="00DF4923" w:rsidRDefault="00DF492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593634" w:rsidRDefault="00593634">
    <w:pPr>
      <w:pStyle w:val="Header"/>
    </w:pPr>
    <w:r>
      <w:rPr>
        <w:noProof/>
      </w:rPr>
      <w:drawing>
        <wp:anchor distT="0" distB="0" distL="114300" distR="114300" simplePos="0" relativeHeight="251653120" behindDoc="1" locked="0" layoutInCell="1" allowOverlap="1" wp14:anchorId="4967F9E9" wp14:editId="4FC120CF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AA50A" w14:textId="62C5FBEB" w:rsidR="000E1347" w:rsidRDefault="00570C86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ED599F6" wp14:editId="2A80E13C">
          <wp:simplePos x="0" y="0"/>
          <wp:positionH relativeFrom="column">
            <wp:posOffset>-686839</wp:posOffset>
          </wp:positionH>
          <wp:positionV relativeFrom="paragraph">
            <wp:posOffset>-432262</wp:posOffset>
          </wp:positionV>
          <wp:extent cx="7493632" cy="10599864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3632" cy="105998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644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B237C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06BD0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2623F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644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50C8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644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599486">
    <w:abstractNumId w:val="35"/>
  </w:num>
  <w:num w:numId="2" w16cid:durableId="410078712">
    <w:abstractNumId w:val="30"/>
  </w:num>
  <w:num w:numId="3" w16cid:durableId="1059671686">
    <w:abstractNumId w:val="36"/>
  </w:num>
  <w:num w:numId="4" w16cid:durableId="737366822">
    <w:abstractNumId w:val="39"/>
  </w:num>
  <w:num w:numId="5" w16cid:durableId="1820656616">
    <w:abstractNumId w:val="20"/>
  </w:num>
  <w:num w:numId="6" w16cid:durableId="1120732187">
    <w:abstractNumId w:val="38"/>
  </w:num>
  <w:num w:numId="7" w16cid:durableId="1940871907">
    <w:abstractNumId w:val="19"/>
  </w:num>
  <w:num w:numId="8" w16cid:durableId="1493594945">
    <w:abstractNumId w:val="4"/>
  </w:num>
  <w:num w:numId="9" w16cid:durableId="75179006">
    <w:abstractNumId w:val="15"/>
  </w:num>
  <w:num w:numId="10" w16cid:durableId="921842609">
    <w:abstractNumId w:val="1"/>
  </w:num>
  <w:num w:numId="11" w16cid:durableId="97796532">
    <w:abstractNumId w:val="13"/>
  </w:num>
  <w:num w:numId="12" w16cid:durableId="464397276">
    <w:abstractNumId w:val="2"/>
  </w:num>
  <w:num w:numId="13" w16cid:durableId="1510483936">
    <w:abstractNumId w:val="5"/>
  </w:num>
  <w:num w:numId="14" w16cid:durableId="1549998351">
    <w:abstractNumId w:val="12"/>
  </w:num>
  <w:num w:numId="15" w16cid:durableId="145437725">
    <w:abstractNumId w:val="28"/>
  </w:num>
  <w:num w:numId="16" w16cid:durableId="1344892261">
    <w:abstractNumId w:val="11"/>
  </w:num>
  <w:num w:numId="17" w16cid:durableId="1434666955">
    <w:abstractNumId w:val="18"/>
  </w:num>
  <w:num w:numId="18" w16cid:durableId="1883902239">
    <w:abstractNumId w:val="22"/>
  </w:num>
  <w:num w:numId="19" w16cid:durableId="1685396590">
    <w:abstractNumId w:val="33"/>
  </w:num>
  <w:num w:numId="20" w16cid:durableId="2014143490">
    <w:abstractNumId w:val="17"/>
  </w:num>
  <w:num w:numId="21" w16cid:durableId="282543621">
    <w:abstractNumId w:val="25"/>
  </w:num>
  <w:num w:numId="22" w16cid:durableId="2012684552">
    <w:abstractNumId w:val="27"/>
  </w:num>
  <w:num w:numId="23" w16cid:durableId="1406495739">
    <w:abstractNumId w:val="37"/>
  </w:num>
  <w:num w:numId="24" w16cid:durableId="274749097">
    <w:abstractNumId w:val="6"/>
  </w:num>
  <w:num w:numId="25" w16cid:durableId="142627378">
    <w:abstractNumId w:val="32"/>
  </w:num>
  <w:num w:numId="26" w16cid:durableId="1129204159">
    <w:abstractNumId w:val="16"/>
  </w:num>
  <w:num w:numId="27" w16cid:durableId="1871339481">
    <w:abstractNumId w:val="26"/>
  </w:num>
  <w:num w:numId="28" w16cid:durableId="676348280">
    <w:abstractNumId w:val="0"/>
  </w:num>
  <w:num w:numId="29" w16cid:durableId="374357933">
    <w:abstractNumId w:val="3"/>
  </w:num>
  <w:num w:numId="30" w16cid:durableId="1817993441">
    <w:abstractNumId w:val="21"/>
  </w:num>
  <w:num w:numId="31" w16cid:durableId="1045713515">
    <w:abstractNumId w:val="9"/>
  </w:num>
  <w:num w:numId="32" w16cid:durableId="2007172761">
    <w:abstractNumId w:val="34"/>
  </w:num>
  <w:num w:numId="33" w16cid:durableId="1663509095">
    <w:abstractNumId w:val="10"/>
  </w:num>
  <w:num w:numId="34" w16cid:durableId="374351936">
    <w:abstractNumId w:val="31"/>
  </w:num>
  <w:num w:numId="35" w16cid:durableId="1890797182">
    <w:abstractNumId w:val="7"/>
  </w:num>
  <w:num w:numId="36" w16cid:durableId="198860099">
    <w:abstractNumId w:val="8"/>
  </w:num>
  <w:num w:numId="37" w16cid:durableId="528683342">
    <w:abstractNumId w:val="14"/>
  </w:num>
  <w:num w:numId="38" w16cid:durableId="1805586882">
    <w:abstractNumId w:val="23"/>
  </w:num>
  <w:num w:numId="39" w16cid:durableId="727800909">
    <w:abstractNumId w:val="24"/>
  </w:num>
  <w:num w:numId="40" w16cid:durableId="31931580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NDYztbQ0NTEzNzZU0lEKTi0uzszPAykwrAUARVS8YiwAAAA="/>
  </w:docVars>
  <w:rsids>
    <w:rsidRoot w:val="00F236C3"/>
    <w:rsid w:val="000018E5"/>
    <w:rsid w:val="00002086"/>
    <w:rsid w:val="00002A45"/>
    <w:rsid w:val="00004E24"/>
    <w:rsid w:val="00007A7B"/>
    <w:rsid w:val="00011B3C"/>
    <w:rsid w:val="000120F5"/>
    <w:rsid w:val="0001595E"/>
    <w:rsid w:val="000263E2"/>
    <w:rsid w:val="00033E49"/>
    <w:rsid w:val="00037F30"/>
    <w:rsid w:val="00042349"/>
    <w:rsid w:val="00044840"/>
    <w:rsid w:val="000455C2"/>
    <w:rsid w:val="00053109"/>
    <w:rsid w:val="0005353C"/>
    <w:rsid w:val="00053D9A"/>
    <w:rsid w:val="00055727"/>
    <w:rsid w:val="000573DC"/>
    <w:rsid w:val="00057D61"/>
    <w:rsid w:val="000605D1"/>
    <w:rsid w:val="00060A9E"/>
    <w:rsid w:val="0006739E"/>
    <w:rsid w:val="00071E50"/>
    <w:rsid w:val="000973BC"/>
    <w:rsid w:val="000A15B4"/>
    <w:rsid w:val="000B698E"/>
    <w:rsid w:val="000C0FCB"/>
    <w:rsid w:val="000C1B9B"/>
    <w:rsid w:val="000C1F14"/>
    <w:rsid w:val="000C6A2B"/>
    <w:rsid w:val="000C7C65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E7E45"/>
    <w:rsid w:val="000F105E"/>
    <w:rsid w:val="00101D9F"/>
    <w:rsid w:val="0010502F"/>
    <w:rsid w:val="00111D50"/>
    <w:rsid w:val="00120AF9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58F1"/>
    <w:rsid w:val="00156B63"/>
    <w:rsid w:val="00163BF7"/>
    <w:rsid w:val="00177A41"/>
    <w:rsid w:val="00180D83"/>
    <w:rsid w:val="001855D7"/>
    <w:rsid w:val="00192F19"/>
    <w:rsid w:val="0019749E"/>
    <w:rsid w:val="001A1DE6"/>
    <w:rsid w:val="001A30FC"/>
    <w:rsid w:val="001A333A"/>
    <w:rsid w:val="001B3E25"/>
    <w:rsid w:val="001C193F"/>
    <w:rsid w:val="001D2CD2"/>
    <w:rsid w:val="001D5443"/>
    <w:rsid w:val="001D788D"/>
    <w:rsid w:val="001E0B4C"/>
    <w:rsid w:val="001F34EE"/>
    <w:rsid w:val="001F36AC"/>
    <w:rsid w:val="002000F3"/>
    <w:rsid w:val="00203989"/>
    <w:rsid w:val="00211992"/>
    <w:rsid w:val="002122D1"/>
    <w:rsid w:val="0021314A"/>
    <w:rsid w:val="002176F6"/>
    <w:rsid w:val="00230C6D"/>
    <w:rsid w:val="002312FC"/>
    <w:rsid w:val="002327B5"/>
    <w:rsid w:val="002338BA"/>
    <w:rsid w:val="00234A80"/>
    <w:rsid w:val="0023530D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345A"/>
    <w:rsid w:val="002761CB"/>
    <w:rsid w:val="00282AB3"/>
    <w:rsid w:val="00284E2F"/>
    <w:rsid w:val="00285AF6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D35DE"/>
    <w:rsid w:val="002E63AD"/>
    <w:rsid w:val="002E7957"/>
    <w:rsid w:val="00300E8A"/>
    <w:rsid w:val="00316265"/>
    <w:rsid w:val="00327D01"/>
    <w:rsid w:val="00333C18"/>
    <w:rsid w:val="00334435"/>
    <w:rsid w:val="003401C7"/>
    <w:rsid w:val="00342DE7"/>
    <w:rsid w:val="00343079"/>
    <w:rsid w:val="00346276"/>
    <w:rsid w:val="00347B4B"/>
    <w:rsid w:val="00352E47"/>
    <w:rsid w:val="00357E68"/>
    <w:rsid w:val="0039018C"/>
    <w:rsid w:val="00390C0D"/>
    <w:rsid w:val="003A762E"/>
    <w:rsid w:val="003B2D8F"/>
    <w:rsid w:val="003B44D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3E71"/>
    <w:rsid w:val="003F5C78"/>
    <w:rsid w:val="003F7B3F"/>
    <w:rsid w:val="00401F9D"/>
    <w:rsid w:val="00402ECE"/>
    <w:rsid w:val="0040412E"/>
    <w:rsid w:val="0041561F"/>
    <w:rsid w:val="00416BFE"/>
    <w:rsid w:val="0042237E"/>
    <w:rsid w:val="00425A49"/>
    <w:rsid w:val="00425E24"/>
    <w:rsid w:val="0043155E"/>
    <w:rsid w:val="0043699E"/>
    <w:rsid w:val="00456E6B"/>
    <w:rsid w:val="00461566"/>
    <w:rsid w:val="00481C30"/>
    <w:rsid w:val="00490B11"/>
    <w:rsid w:val="00491FCB"/>
    <w:rsid w:val="004955B5"/>
    <w:rsid w:val="00495ADA"/>
    <w:rsid w:val="004A467C"/>
    <w:rsid w:val="004B4760"/>
    <w:rsid w:val="004C4A04"/>
    <w:rsid w:val="004C5EBA"/>
    <w:rsid w:val="004D05F8"/>
    <w:rsid w:val="004E3BD6"/>
    <w:rsid w:val="004F5FFE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0C86"/>
    <w:rsid w:val="005747B1"/>
    <w:rsid w:val="00582125"/>
    <w:rsid w:val="00591A26"/>
    <w:rsid w:val="00593634"/>
    <w:rsid w:val="005A146D"/>
    <w:rsid w:val="005A7B3E"/>
    <w:rsid w:val="005B1E8D"/>
    <w:rsid w:val="005B22C5"/>
    <w:rsid w:val="005B4B63"/>
    <w:rsid w:val="005B693A"/>
    <w:rsid w:val="005B7AAC"/>
    <w:rsid w:val="005C1C71"/>
    <w:rsid w:val="005C213E"/>
    <w:rsid w:val="005D3F46"/>
    <w:rsid w:val="005E12FB"/>
    <w:rsid w:val="005E749B"/>
    <w:rsid w:val="005E7DA8"/>
    <w:rsid w:val="005F2EDF"/>
    <w:rsid w:val="00610016"/>
    <w:rsid w:val="00610777"/>
    <w:rsid w:val="006166D1"/>
    <w:rsid w:val="00630073"/>
    <w:rsid w:val="006334B0"/>
    <w:rsid w:val="0063461C"/>
    <w:rsid w:val="00640927"/>
    <w:rsid w:val="006409CA"/>
    <w:rsid w:val="00651F71"/>
    <w:rsid w:val="006643D3"/>
    <w:rsid w:val="00665003"/>
    <w:rsid w:val="0066519A"/>
    <w:rsid w:val="00670149"/>
    <w:rsid w:val="00675C17"/>
    <w:rsid w:val="00676DBA"/>
    <w:rsid w:val="006774BD"/>
    <w:rsid w:val="006802B4"/>
    <w:rsid w:val="0069056D"/>
    <w:rsid w:val="00696A1F"/>
    <w:rsid w:val="006A7CC3"/>
    <w:rsid w:val="006B08C3"/>
    <w:rsid w:val="006B12D6"/>
    <w:rsid w:val="006B3CD5"/>
    <w:rsid w:val="006B61DF"/>
    <w:rsid w:val="006C169E"/>
    <w:rsid w:val="006C4E1F"/>
    <w:rsid w:val="006C7BE8"/>
    <w:rsid w:val="006D04A3"/>
    <w:rsid w:val="006E2453"/>
    <w:rsid w:val="006E6E3C"/>
    <w:rsid w:val="006E7D6D"/>
    <w:rsid w:val="007065FD"/>
    <w:rsid w:val="00711EE8"/>
    <w:rsid w:val="00713119"/>
    <w:rsid w:val="00714116"/>
    <w:rsid w:val="00715C2C"/>
    <w:rsid w:val="00716545"/>
    <w:rsid w:val="0072193C"/>
    <w:rsid w:val="00721E27"/>
    <w:rsid w:val="00724DD5"/>
    <w:rsid w:val="007349A5"/>
    <w:rsid w:val="00746E30"/>
    <w:rsid w:val="007472B0"/>
    <w:rsid w:val="00751E8E"/>
    <w:rsid w:val="00772B4C"/>
    <w:rsid w:val="007730F2"/>
    <w:rsid w:val="00792BCB"/>
    <w:rsid w:val="007A5261"/>
    <w:rsid w:val="007A7FEF"/>
    <w:rsid w:val="007C6331"/>
    <w:rsid w:val="007D0DBB"/>
    <w:rsid w:val="007E058D"/>
    <w:rsid w:val="007E0748"/>
    <w:rsid w:val="007E1F1C"/>
    <w:rsid w:val="007F337D"/>
    <w:rsid w:val="007F6CB6"/>
    <w:rsid w:val="00805B72"/>
    <w:rsid w:val="00821254"/>
    <w:rsid w:val="00827750"/>
    <w:rsid w:val="00845249"/>
    <w:rsid w:val="0085076A"/>
    <w:rsid w:val="0085241E"/>
    <w:rsid w:val="00855690"/>
    <w:rsid w:val="0087042D"/>
    <w:rsid w:val="00874BDA"/>
    <w:rsid w:val="00877341"/>
    <w:rsid w:val="00895A82"/>
    <w:rsid w:val="00897220"/>
    <w:rsid w:val="00897B2A"/>
    <w:rsid w:val="008A1157"/>
    <w:rsid w:val="008A363B"/>
    <w:rsid w:val="008A5110"/>
    <w:rsid w:val="008B2211"/>
    <w:rsid w:val="008B7C8A"/>
    <w:rsid w:val="008C1F7D"/>
    <w:rsid w:val="008C2DC8"/>
    <w:rsid w:val="008C41B9"/>
    <w:rsid w:val="008D08B0"/>
    <w:rsid w:val="008D34B7"/>
    <w:rsid w:val="008E08AA"/>
    <w:rsid w:val="008F3611"/>
    <w:rsid w:val="008F42F3"/>
    <w:rsid w:val="00905031"/>
    <w:rsid w:val="0090602B"/>
    <w:rsid w:val="00910D84"/>
    <w:rsid w:val="00914AAC"/>
    <w:rsid w:val="0091711F"/>
    <w:rsid w:val="00917212"/>
    <w:rsid w:val="009203B9"/>
    <w:rsid w:val="00920B91"/>
    <w:rsid w:val="00920DA3"/>
    <w:rsid w:val="00924D72"/>
    <w:rsid w:val="009403D8"/>
    <w:rsid w:val="009403DF"/>
    <w:rsid w:val="009406AC"/>
    <w:rsid w:val="00957986"/>
    <w:rsid w:val="0096672E"/>
    <w:rsid w:val="00970132"/>
    <w:rsid w:val="0097256E"/>
    <w:rsid w:val="00984226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5136"/>
    <w:rsid w:val="00A10D51"/>
    <w:rsid w:val="00A25844"/>
    <w:rsid w:val="00A3466B"/>
    <w:rsid w:val="00A34D6B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1E5F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6AD7"/>
    <w:rsid w:val="00B16732"/>
    <w:rsid w:val="00B174B5"/>
    <w:rsid w:val="00B22AAC"/>
    <w:rsid w:val="00B3329F"/>
    <w:rsid w:val="00B345FC"/>
    <w:rsid w:val="00B34D0E"/>
    <w:rsid w:val="00B378BB"/>
    <w:rsid w:val="00B4010A"/>
    <w:rsid w:val="00B434AA"/>
    <w:rsid w:val="00B51540"/>
    <w:rsid w:val="00B5164E"/>
    <w:rsid w:val="00B727DA"/>
    <w:rsid w:val="00B80620"/>
    <w:rsid w:val="00B80926"/>
    <w:rsid w:val="00B82015"/>
    <w:rsid w:val="00B93E29"/>
    <w:rsid w:val="00B97B1E"/>
    <w:rsid w:val="00B97C5A"/>
    <w:rsid w:val="00BA0C7F"/>
    <w:rsid w:val="00BA3AEC"/>
    <w:rsid w:val="00BB082A"/>
    <w:rsid w:val="00BB15BF"/>
    <w:rsid w:val="00BB3C78"/>
    <w:rsid w:val="00BB5C96"/>
    <w:rsid w:val="00BB6C8F"/>
    <w:rsid w:val="00BD0106"/>
    <w:rsid w:val="00BE2A01"/>
    <w:rsid w:val="00BE4991"/>
    <w:rsid w:val="00BE5E3F"/>
    <w:rsid w:val="00BF3138"/>
    <w:rsid w:val="00BF3F8B"/>
    <w:rsid w:val="00BF4D7C"/>
    <w:rsid w:val="00BF5651"/>
    <w:rsid w:val="00C01BEE"/>
    <w:rsid w:val="00C0233A"/>
    <w:rsid w:val="00C127B4"/>
    <w:rsid w:val="00C13E94"/>
    <w:rsid w:val="00C1739D"/>
    <w:rsid w:val="00C30E9C"/>
    <w:rsid w:val="00C32F42"/>
    <w:rsid w:val="00C33239"/>
    <w:rsid w:val="00C34723"/>
    <w:rsid w:val="00C4024B"/>
    <w:rsid w:val="00C50437"/>
    <w:rsid w:val="00C55180"/>
    <w:rsid w:val="00C617D1"/>
    <w:rsid w:val="00C63A40"/>
    <w:rsid w:val="00C71143"/>
    <w:rsid w:val="00C71803"/>
    <w:rsid w:val="00C76780"/>
    <w:rsid w:val="00C76AAE"/>
    <w:rsid w:val="00C77FDD"/>
    <w:rsid w:val="00C958D9"/>
    <w:rsid w:val="00C95E90"/>
    <w:rsid w:val="00CA770D"/>
    <w:rsid w:val="00CB0242"/>
    <w:rsid w:val="00CB032E"/>
    <w:rsid w:val="00CB1439"/>
    <w:rsid w:val="00CC1858"/>
    <w:rsid w:val="00CD0659"/>
    <w:rsid w:val="00CE0B84"/>
    <w:rsid w:val="00CE0CDD"/>
    <w:rsid w:val="00CE1B01"/>
    <w:rsid w:val="00CE6CD7"/>
    <w:rsid w:val="00D04FD2"/>
    <w:rsid w:val="00D1562C"/>
    <w:rsid w:val="00D26E75"/>
    <w:rsid w:val="00D3555B"/>
    <w:rsid w:val="00D36F83"/>
    <w:rsid w:val="00D42E31"/>
    <w:rsid w:val="00D654EF"/>
    <w:rsid w:val="00D6588C"/>
    <w:rsid w:val="00D658A5"/>
    <w:rsid w:val="00D6788B"/>
    <w:rsid w:val="00D74A95"/>
    <w:rsid w:val="00D7604A"/>
    <w:rsid w:val="00D76E52"/>
    <w:rsid w:val="00D83461"/>
    <w:rsid w:val="00D917D5"/>
    <w:rsid w:val="00DA2B4A"/>
    <w:rsid w:val="00DB25C4"/>
    <w:rsid w:val="00DC6AD6"/>
    <w:rsid w:val="00DC7B0B"/>
    <w:rsid w:val="00DE7325"/>
    <w:rsid w:val="00DF17E1"/>
    <w:rsid w:val="00DF4923"/>
    <w:rsid w:val="00E0297E"/>
    <w:rsid w:val="00E25D90"/>
    <w:rsid w:val="00E34A4C"/>
    <w:rsid w:val="00E3749B"/>
    <w:rsid w:val="00E42AAB"/>
    <w:rsid w:val="00E61413"/>
    <w:rsid w:val="00E7064E"/>
    <w:rsid w:val="00E73919"/>
    <w:rsid w:val="00E857ED"/>
    <w:rsid w:val="00E91116"/>
    <w:rsid w:val="00E9319B"/>
    <w:rsid w:val="00E96C61"/>
    <w:rsid w:val="00EA0885"/>
    <w:rsid w:val="00EA2AF3"/>
    <w:rsid w:val="00EA4124"/>
    <w:rsid w:val="00EA502F"/>
    <w:rsid w:val="00EB1CCA"/>
    <w:rsid w:val="00EB2C42"/>
    <w:rsid w:val="00EC03FA"/>
    <w:rsid w:val="00ED2D6C"/>
    <w:rsid w:val="00ED6B12"/>
    <w:rsid w:val="00EE490F"/>
    <w:rsid w:val="00EE6ACC"/>
    <w:rsid w:val="00EF077D"/>
    <w:rsid w:val="00EF737C"/>
    <w:rsid w:val="00F02C99"/>
    <w:rsid w:val="00F038A4"/>
    <w:rsid w:val="00F039E0"/>
    <w:rsid w:val="00F10C31"/>
    <w:rsid w:val="00F11C83"/>
    <w:rsid w:val="00F165A3"/>
    <w:rsid w:val="00F205DF"/>
    <w:rsid w:val="00F21FAF"/>
    <w:rsid w:val="00F236C3"/>
    <w:rsid w:val="00F35B02"/>
    <w:rsid w:val="00F41723"/>
    <w:rsid w:val="00F41980"/>
    <w:rsid w:val="00F4496E"/>
    <w:rsid w:val="00F50654"/>
    <w:rsid w:val="00F52503"/>
    <w:rsid w:val="00F547DD"/>
    <w:rsid w:val="00F54C3D"/>
    <w:rsid w:val="00F6395E"/>
    <w:rsid w:val="00F66051"/>
    <w:rsid w:val="00F70642"/>
    <w:rsid w:val="00F72639"/>
    <w:rsid w:val="00F73B15"/>
    <w:rsid w:val="00F773F7"/>
    <w:rsid w:val="00F82961"/>
    <w:rsid w:val="00F9176E"/>
    <w:rsid w:val="00F91847"/>
    <w:rsid w:val="00FA3E2F"/>
    <w:rsid w:val="00FA656A"/>
    <w:rsid w:val="00FC1236"/>
    <w:rsid w:val="00FC2D18"/>
    <w:rsid w:val="00FC711B"/>
    <w:rsid w:val="00FD03B3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079"/>
  </w:style>
  <w:style w:type="paragraph" w:styleId="Heading1">
    <w:name w:val="heading 1"/>
    <w:basedOn w:val="Normal"/>
    <w:next w:val="Normal"/>
    <w:link w:val="Heading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character" w:customStyle="1" w:styleId="Heading2Char">
    <w:name w:val="Heading 2 Char"/>
    <w:basedOn w:val="DefaultParagraphFont"/>
    <w:link w:val="Heading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TableNormal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NoSpacing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03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39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Normal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70149"/>
    <w:pPr>
      <w:bidi/>
      <w:outlineLvl w:val="9"/>
    </w:pPr>
    <w:rPr>
      <w:rtl/>
    </w:rPr>
  </w:style>
  <w:style w:type="paragraph" w:styleId="TOC2">
    <w:name w:val="toc 2"/>
    <w:basedOn w:val="Normal"/>
    <w:next w:val="Normal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70149"/>
    <w:rPr>
      <w:color w:val="4269BB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styleId="PlaceholderText">
    <w:name w:val="Placeholder Text"/>
    <w:basedOn w:val="DefaultParagraphFont"/>
    <w:uiPriority w:val="99"/>
    <w:semiHidden/>
    <w:rsid w:val="00CE1B01"/>
    <w:rPr>
      <w:color w:val="808080"/>
    </w:rPr>
  </w:style>
  <w:style w:type="character" w:customStyle="1" w:styleId="ts-alignment-element">
    <w:name w:val="ts-alignment-element"/>
    <w:basedOn w:val="DefaultParagraphFont"/>
    <w:rsid w:val="00CE1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3B3BDFDC2C64316B6A7A8B3BEAA342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AD5A9CB-582A-47EC-9CA6-81CA029AFE9E}"/>
      </w:docPartPr>
      <w:docPartBody>
        <w:p w:rsidR="00342500" w:rsidRDefault="00FC62FE" w:rsidP="00FC62FE">
          <w:pPr>
            <w:pStyle w:val="B3B3BDFDC2C64316B6A7A8B3BEAA3429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6D17D2B4553D4157B9675CE66384BE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08883A5-2DF0-4D11-BCE1-690AEB5D196E}"/>
      </w:docPartPr>
      <w:docPartBody>
        <w:p w:rsidR="00342500" w:rsidRDefault="00FC62FE" w:rsidP="00FC62FE">
          <w:pPr>
            <w:pStyle w:val="6D17D2B4553D4157B9675CE66384BE4F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  <w:rFonts w:ascii="DIN NEXT™ ARABIC MEDIUM" w:hAnsi="DIN NEXT™ ARABIC MEDIUM" w:cs="DIN NEXT™ ARABIC MEDIUM"/>
            </w:rPr>
            <w:t>.</w:t>
          </w:r>
        </w:p>
      </w:docPartBody>
    </w:docPart>
    <w:docPart>
      <w:docPartPr>
        <w:name w:val="6C1123A3B4CF47FF986C603A46134C3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4ACFD5-53C1-4E81-981E-D49818BBF9FC}"/>
      </w:docPartPr>
      <w:docPartBody>
        <w:p w:rsidR="00342500" w:rsidRDefault="00FC62FE" w:rsidP="00FC62FE">
          <w:pPr>
            <w:pStyle w:val="6C1123A3B4CF47FF986C603A46134C3F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A26F146E24F941A08B9A898A56BFEFD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938DD4A-6549-49FF-B8F0-7E191E2D5039}"/>
      </w:docPartPr>
      <w:docPartBody>
        <w:p w:rsidR="00342500" w:rsidRDefault="00FC62FE" w:rsidP="00FC62FE">
          <w:pPr>
            <w:pStyle w:val="A26F146E24F941A08B9A898A56BFEFD8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C62FE"/>
    <w:rsid w:val="000548B9"/>
    <w:rsid w:val="000C7C65"/>
    <w:rsid w:val="000E7E45"/>
    <w:rsid w:val="001C40AE"/>
    <w:rsid w:val="001E49C3"/>
    <w:rsid w:val="002338BA"/>
    <w:rsid w:val="00342500"/>
    <w:rsid w:val="004774B7"/>
    <w:rsid w:val="00491552"/>
    <w:rsid w:val="00547205"/>
    <w:rsid w:val="00715C2C"/>
    <w:rsid w:val="007519DF"/>
    <w:rsid w:val="00AC7E16"/>
    <w:rsid w:val="00B120F6"/>
    <w:rsid w:val="00F41723"/>
    <w:rsid w:val="00FC6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62FE"/>
    <w:rPr>
      <w:color w:val="808080"/>
    </w:rPr>
  </w:style>
  <w:style w:type="character" w:customStyle="1" w:styleId="ts-alignment-element">
    <w:name w:val="ts-alignment-element"/>
    <w:basedOn w:val="DefaultParagraphFont"/>
    <w:rsid w:val="00FC62FE"/>
  </w:style>
  <w:style w:type="paragraph" w:customStyle="1" w:styleId="B3B3BDFDC2C64316B6A7A8B3BEAA3429">
    <w:name w:val="B3B3BDFDC2C64316B6A7A8B3BEAA3429"/>
    <w:rsid w:val="00FC62FE"/>
  </w:style>
  <w:style w:type="paragraph" w:customStyle="1" w:styleId="6D17D2B4553D4157B9675CE66384BE4F">
    <w:name w:val="6D17D2B4553D4157B9675CE66384BE4F"/>
    <w:rsid w:val="00FC62FE"/>
  </w:style>
  <w:style w:type="paragraph" w:customStyle="1" w:styleId="6C1123A3B4CF47FF986C603A46134C3F">
    <w:name w:val="6C1123A3B4CF47FF986C603A46134C3F"/>
    <w:rsid w:val="00FC62FE"/>
  </w:style>
  <w:style w:type="paragraph" w:customStyle="1" w:styleId="A26F146E24F941A08B9A898A56BFEFD8">
    <w:name w:val="A26F146E24F941A08B9A898A56BFEFD8"/>
    <w:rsid w:val="00FC62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0BB87E-8662-4DD3-8B59-6850E276A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5</Words>
  <Characters>2132</Characters>
  <Application>Microsoft Office Word</Application>
  <DocSecurity>0</DocSecurity>
  <Lines>142</Lines>
  <Paragraphs>8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43</cp:revision>
  <cp:lastPrinted>2025-08-12T07:31:00Z</cp:lastPrinted>
  <dcterms:created xsi:type="dcterms:W3CDTF">2022-11-22T07:59:00Z</dcterms:created>
  <dcterms:modified xsi:type="dcterms:W3CDTF">2025-08-1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ad0c4eae344e9e61baca3ac85321e6b7435ff31f4edcc35cf2d93634be584e</vt:lpwstr>
  </property>
</Properties>
</file>